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</w:t>
      </w:r>
      <w:r>
        <w:t xml:space="preserve"> </w:t>
      </w:r>
      <w:r>
        <w:t xml:space="preserve">เผยภาพระทึกเหตุระเบิดในเลบานอน</w:t>
      </w:r>
      <w:r>
        <w:t xml:space="preserve"> </w:t>
      </w:r>
      <w:r>
        <w:t xml:space="preserve">(6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ิดเหตุไปแล้วครับ ตามมาก็ต้องวิ่งหนีครับ ถ่ายทอดสดด้วยนะคะ คือได้เห็นภาพกันชัดเจน เหตุระเบิดที่กรุงเบรุต เมื่อสักครู่นี้เจอภาพถ่ายทางดาวเทียม ทำให้เห็นภาพอย่างชัดเจน นี่ไงคะ มีคนเปรียบเทียบเหมือนสงครามค่ะ หน่วยกู้ภัยก็ยังคงระดมกำลังหาผู้สูญหาย ช่วยเหลือส่งเข้าไป และยื่นข้อเสนอให้รัฐบาลเลบานอน นี่อยากจะช่วยเหลือนะคะ ถ้าต้องการทีมแพทย์นี่จะส่งไปให้ ระดับมาเลเซียบอกว่าอยากช่วยอะไร อยากจะต้องการอะไรบอกได้เลย ช่วยเหลือได้ทุกอย่าง 4,000 คน นี้คือจุดเกิดเหตุ ที่เก็บแอมโมเนียมไนเตรทแอมโมเนียมไนเตรทนะคะ ให้ดูกันใกล้ ๆ ประธานาธิบดี มิเชล อูน บอกว่าสาเหตุเกิดจากแอมโมเนียมไนเตรท 2,750 ตัน จัดเก็บอยู่ที่มีการจัดเก็บไม่เหมาะสม และประกาศจะนำตัวผู้รับผิดชอบ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 เผยภาพระทึกเหตุระเบิดในเลบานอน (6 ส.ค. 63)</dc:title>
  <dc:creator/>
  <cp:keywords/>
  <dcterms:created xsi:type="dcterms:W3CDTF">2021-03-23T09:21:17Z</dcterms:created>
  <dcterms:modified xsi:type="dcterms:W3CDTF">2021-03-23T09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สิงหาคม 2563 เวลา 12.39 น.</vt:lpwstr>
  </property>
  <property fmtid="{D5CDD505-2E9C-101B-9397-08002B2CF9AE}" pid="3" name="subtitle">
    <vt:lpwstr/>
  </property>
</Properties>
</file>